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Mermaid ER Diagrams for Three Educational Platform Schema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killMind AI Universal Syllabus Knowledge Base Schem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curriculum_modules {</w:t>
        <w:br/>
        <w:t xml:space="preserve">        UUID module_id PK</w:t>
        <w:br/>
        <w:t xml:space="preserve">        VARCHAR module_code UK</w:t>
        <w:br/>
        <w:t xml:space="preserve">        VARCHAR title</w:t>
        <w:br/>
        <w:t xml:space="preserve">        TEXT description</w:t>
        <w:br/>
        <w:t xml:space="preserve">        VARCHAR difficulty_level</w:t>
        <w:br/>
        <w:t xml:space="preserve">        INTEGER estimated_duration_minutes</w:t>
        <w:br/>
        <w:t xml:space="preserve">        JSONB learning_objectives</w:t>
        <w:br/>
        <w:t xml:space="preserve">        INTEGER order_index</w:t>
        <w:br/>
        <w:t xml:space="preserve">        BOOLEAN is_active</w:t>
        <w:br/>
        <w:t xml:space="preserve">    }</w:t>
        <w:br/>
        <w:t xml:space="preserve"/>
        <w:br/>
        <w:t xml:space="preserve">    curriculum_components {</w:t>
        <w:br/>
        <w:t xml:space="preserve">        UUID component_id PK</w:t>
        <w:br/>
        <w:t xml:space="preserve">        UUID module_id FK</w:t>
        <w:br/>
        <w:t xml:space="preserve">        VARCHAR component_code UK</w:t>
        <w:br/>
        <w:t xml:space="preserve">        VARCHAR title</w:t>
        <w:br/>
        <w:t xml:space="preserve">        TEXT description</w:t>
        <w:br/>
        <w:t xml:space="preserve">        INTEGER order_index</w:t>
        <w:br/>
        <w:t xml:space="preserve">    }</w:t>
        <w:br/>
        <w:t xml:space="preserve"/>
        <w:br/>
        <w:t xml:space="preserve">    curriculum_topics {</w:t>
        <w:br/>
        <w:t xml:space="preserve">        UUID topic_id PK</w:t>
        <w:br/>
        <w:t xml:space="preserve">        UUID component_id FK</w:t>
        <w:br/>
        <w:t xml:space="preserve">        VARCHAR topic_code UK</w:t>
        <w:br/>
        <w:t xml:space="preserve">        VARCHAR title</w:t>
        <w:br/>
        <w:t xml:space="preserve">        TEXT description</w:t>
        <w:br/>
        <w:t xml:space="preserve">        INTEGER order_index</w:t>
        <w:br/>
        <w:t xml:space="preserve">    }</w:t>
        <w:br/>
        <w:t xml:space="preserve"/>
        <w:br/>
        <w:t xml:space="preserve">    curriculum_concepts {</w:t>
        <w:br/>
        <w:t xml:space="preserve">        UUID concept_id PK</w:t>
        <w:br/>
        <w:t xml:space="preserve">        UUID topic_id FK</w:t>
        <w:br/>
        <w:t xml:space="preserve">        VARCHAR concept_code UK</w:t>
        <w:br/>
        <w:t xml:space="preserve">        VARCHAR title</w:t>
        <w:br/>
        <w:t xml:space="preserve">        VARCHAR content_type</w:t>
        <w:br/>
        <w:t xml:space="preserve">        INTEGER order_index</w:t>
        <w:br/>
        <w:t xml:space="preserve">    }</w:t>
        <w:br/>
        <w:t xml:space="preserve"/>
        <w:br/>
        <w:t xml:space="preserve">    content_chunks {</w:t>
        <w:br/>
        <w:t xml:space="preserve">        UUID chunk_id PK</w:t>
        <w:br/>
        <w:t xml:space="preserve">        UUID concept_id FK</w:t>
        <w:br/>
        <w:t xml:space="preserve">        VARCHAR external_id UK</w:t>
        <w:br/>
        <w:t xml:space="preserve">        VARCHAR title</w:t>
        <w:br/>
        <w:t xml:space="preserve">        TEXT content_markdown</w:t>
        <w:br/>
        <w:t xml:space="preserve">        TEXT content_plain_text</w:t>
        <w:br/>
        <w:t xml:space="preserve">        VARCHAR difficulty_level</w:t>
        <w:br/>
        <w:t xml:space="preserve">        VARCHAR cognitive_level</w:t>
        <w:br/>
        <w:t xml:space="preserve">        INTEGER complexity_score</w:t>
        <w:br/>
        <w:t xml:space="preserve">        VARCHAR status</w:t>
        <w:br/>
        <w:t xml:space="preserve">        TIMESTAMPTZ published_at</w:t>
        <w:br/>
        <w:t xml:space="preserve">    }</w:t>
        <w:br/>
        <w:t xml:space="preserve"/>
        <w:br/>
        <w:t xml:space="preserve">    ai_avatar_roles {</w:t>
        <w:br/>
        <w:t xml:space="preserve">        UUID role_id PK</w:t>
        <w:br/>
        <w:t xml:space="preserve">        VARCHAR role_name UK</w:t>
        <w:br/>
        <w:t xml:space="preserve">        TEXT role_description</w:t>
        <w:br/>
        <w:t xml:space="preserve">        JSONB interaction_style</w:t>
        <w:br/>
        <w:t xml:space="preserve">        JSONB assessment_types</w:t>
        <w:br/>
        <w:t xml:space="preserve">        BOOLEAN is_active</w:t>
        <w:br/>
        <w:t xml:space="preserve">    }</w:t>
        <w:br/>
        <w:t xml:space="preserve"/>
        <w:br/>
        <w:t xml:space="preserve">    content_role_variations {</w:t>
        <w:br/>
        <w:t xml:space="preserve">        UUID variation_id PK</w:t>
        <w:br/>
        <w:t xml:space="preserve">        UUID chunk_id FK</w:t>
        <w:br/>
        <w:t xml:space="preserve">        UUID role_id FK</w:t>
        <w:br/>
        <w:t xml:space="preserve">        VARCHAR instruction_type</w:t>
        <w:br/>
        <w:t xml:space="preserve">        VARCHAR teaching_strategy</w:t>
        <w:br/>
        <w:t xml:space="preserve">        VARCHAR interaction_style</w:t>
        <w:br/>
        <w:t xml:space="preserve">        TEXT adapted_content_markdown</w:t>
        <w:br/>
        <w:t xml:space="preserve">    }</w:t>
        <w:br/>
        <w:t xml:space="preserve"/>
        <w:br/>
        <w:t xml:space="preserve">    content_embeddings {</w:t>
        <w:br/>
        <w:t xml:space="preserve">        UUID embedding_id PK</w:t>
        <w:br/>
        <w:t xml:space="preserve">        UUID chunk_id FK</w:t>
        <w:br/>
        <w:t xml:space="preserve">        VARCHAR embedding_model</w:t>
        <w:br/>
        <w:t xml:space="preserve">        VECTOR embedding_vector</w:t>
        <w:br/>
        <w:t xml:space="preserve">        VARCHAR embedding_type</w:t>
        <w:br/>
        <w:t xml:space="preserve">    }</w:t>
        <w:br/>
        <w:t xml:space="preserve"/>
        <w:br/>
        <w:t xml:space="preserve">    content_relationships {</w:t>
        <w:br/>
        <w:t xml:space="preserve">        UUID relationship_id PK</w:t>
        <w:br/>
        <w:t xml:space="preserve">        UUID source_chunk_id FK</w:t>
        <w:br/>
        <w:t xml:space="preserve">        UUID target_chunk_id FK</w:t>
        <w:br/>
        <w:t xml:space="preserve">        VARCHAR relationship_type</w:t>
        <w:br/>
        <w:t xml:space="preserve">        DECIMAL similarity_score</w:t>
        <w:br/>
        <w:t xml:space="preserve">    }</w:t>
        <w:br/>
        <w:t xml:space="preserve"/>
        <w:br/>
        <w:t xml:space="preserve">    skill_taxonomy {</w:t>
        <w:br/>
        <w:t xml:space="preserve">        UUID skill_id PK</w:t>
        <w:br/>
        <w:t xml:space="preserve">        UUID parent_skill_id FK</w:t>
        <w:br/>
        <w:t xml:space="preserve">        VARCHAR skill_name</w:t>
        <w:br/>
        <w:t xml:space="preserve">        VARCHAR skill_code UK</w:t>
        <w:br/>
        <w:t xml:space="preserve">        INTEGER skill_level</w:t>
        <w:br/>
        <w:t xml:space="preserve">        VARCHAR skill_category</w:t>
        <w:br/>
        <w:t xml:space="preserve">    }</w:t>
        <w:br/>
        <w:t xml:space="preserve"/>
        <w:br/>
        <w:t xml:space="preserve">    content_tags {</w:t>
        <w:br/>
        <w:t xml:space="preserve">        UUID tag_id PK</w:t>
        <w:br/>
        <w:t xml:space="preserve">        UUID chunk_id FK</w:t>
        <w:br/>
        <w:t xml:space="preserve">        VARCHAR tag_category</w:t>
        <w:br/>
        <w:t xml:space="preserve">        VARCHAR tag_value</w:t>
        <w:br/>
        <w:t xml:space="preserve">        DECIMAL tag_weight</w:t>
        <w:br/>
        <w:t xml:space="preserve">    }</w:t>
        <w:br/>
        <w:t xml:space="preserve"/>
        <w:br/>
        <w:t xml:space="preserve">    assessments {</w:t>
        <w:br/>
        <w:t xml:space="preserve">        UUID assessment_id PK</w:t>
        <w:br/>
        <w:t xml:space="preserve">        UUID chunk_id FK</w:t>
        <w:br/>
        <w:t xml:space="preserve">        VARCHAR assessment_type</w:t>
        <w:br/>
        <w:t xml:space="preserve">        VARCHAR title</w:t>
        <w:br/>
        <w:t xml:space="preserve">        TEXT question_text</w:t>
        <w:br/>
        <w:t xml:space="preserve">        VARCHAR difficulty_level</w:t>
        <w:br/>
        <w:t xml:space="preserve">        INTEGER points_possible</w:t>
        <w:br/>
        <w:t xml:space="preserve">    }</w:t>
        <w:br/>
        <w:t xml:space="preserve"/>
        <w:br/>
        <w:t xml:space="preserve">    user_progress {</w:t>
        <w:br/>
        <w:t xml:space="preserve">        UUID progress_id PK</w:t>
        <w:br/>
        <w:t xml:space="preserve">        UUID user_id</w:t>
        <w:br/>
        <w:t xml:space="preserve">        UUID chunk_id FK</w:t>
        <w:br/>
        <w:t xml:space="preserve">        VARCHAR status</w:t>
        <w:br/>
        <w:t xml:space="preserve">        DECIMAL completion_percentage</w:t>
        <w:br/>
        <w:t xml:space="preserve">        INTEGER time_spent_minutes</w:t>
        <w:br/>
        <w:t xml:space="preserve">        DECIMAL mastery_score</w:t>
        <w:br/>
        <w:t xml:space="preserve">    }</w:t>
        <w:br/>
        <w:t xml:space="preserve"/>
        <w:br/>
        <w:t xml:space="preserve">    user_assessment_attempts {</w:t>
        <w:br/>
        <w:t xml:space="preserve">        UUID attempt_id PK</w:t>
        <w:br/>
        <w:t xml:space="preserve">        UUID user_id</w:t>
        <w:br/>
        <w:t xml:space="preserve">        UUID assessment_id FK</w:t>
        <w:br/>
        <w:t xml:space="preserve">        INTEGER attempt_number</w:t>
        <w:br/>
        <w:t xml:space="preserve">        JSONB responses</w:t>
        <w:br/>
        <w:t xml:space="preserve">        DECIMAL percentage_score</w:t>
        <w:br/>
        <w:t xml:space="preserve">        BOOLEAN is_passing</w:t>
        <w:br/>
        <w:t xml:space="preserve">    }</w:t>
        <w:br/>
        <w:t xml:space="preserve"/>
        <w:br/>
        <w:t xml:space="preserve">    curriculum_modules ||--o{ curriculum_components : "contains"</w:t>
        <w:br/>
        <w:t xml:space="preserve">    curriculum_components ||--o{ curriculum_topics : "includes"</w:t>
        <w:br/>
        <w:t xml:space="preserve">    curriculum_topics ||--o{ curriculum_concepts : "covers"</w:t>
        <w:br/>
        <w:t xml:space="preserve">    curriculum_concepts ||--o{ content_chunks : "has"</w:t>
        <w:br/>
        <w:t xml:space="preserve">    </w:t>
        <w:br/>
        <w:t xml:space="preserve">    content_chunks ||--o{ content_role_variations : "adapted_by"</w:t>
        <w:br/>
        <w:t xml:space="preserve">    ai_avatar_roles ||--o{ content_role_variations : "creates"</w:t>
        <w:br/>
        <w:t xml:space="preserve">    </w:t>
        <w:br/>
        <w:t xml:space="preserve">    content_chunks ||--o{ content_embeddings : "embedded_as"</w:t>
        <w:br/>
        <w:t xml:space="preserve">    content_chunks ||--o{ content_relationships : "relates_to"</w:t>
        <w:br/>
        <w:t xml:space="preserve">    content_chunks ||--o{ content_tags : "tagged_with"</w:t>
        <w:br/>
        <w:t xml:space="preserve">    content_chunks ||--o{ assessments : "assessed_by"</w:t>
        <w:br/>
        <w:t xml:space="preserve">    </w:t>
        <w:br/>
        <w:t xml:space="preserve">    skill_taxonomy ||--o{ skill_taxonomy : "parent_of"</w:t>
        <w:br/>
        <w:t xml:space="preserve">    </w:t>
        <w:br/>
        <w:t xml:space="preserve">    content_chunks ||--o{ user_progress : "tracked_in"</w:t>
        <w:br/>
        <w:t xml:space="preserve">    assessments ||--o{ user_assessment_attempts : "attempted_in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rofessional Education Platform Schem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professional_profiles {</w:t>
        <w:br/>
        <w:t xml:space="preserve">        UUID profile_id PK</w:t>
        <w:br/>
        <w:t xml:space="preserve">        UUID user_id UK</w:t>
        <w:br/>
        <w:t xml:space="preserve">        VARCHAR full_name</w:t>
        <w:br/>
        <w:t xml:space="preserve">        VARCHAR job_title</w:t>
        <w:br/>
        <w:t xml:space="preserve">        VARCHAR company_name</w:t>
        <w:br/>
        <w:t xml:space="preserve">        VARCHAR industry</w:t>
        <w:br/>
        <w:t xml:space="preserve">        INTEGER years_experience</w:t>
        <w:br/>
        <w:t xml:space="preserve">        INTEGER weekly_available_hours</w:t>
        <w:br/>
        <w:t xml:space="preserve">        INTEGER preferred_session_duration</w:t>
        <w:br/>
        <w:t xml:space="preserve">        BOOLEAN mobile_primary</w:t>
        <w:br/>
        <w:t xml:space="preserve">        TIMESTAMPTZ last_login</w:t>
        <w:br/>
        <w:t xml:space="preserve">    }</w:t>
        <w:br/>
        <w:t xml:space="preserve"/>
        <w:br/>
        <w:t xml:space="preserve">    professional_skills {</w:t>
        <w:br/>
        <w:t xml:space="preserve">        UUID skill_id PK</w:t>
        <w:br/>
        <w:t xml:space="preserve">        VARCHAR skill_code UK</w:t>
        <w:br/>
        <w:t xml:space="preserve">        VARCHAR skill_name</w:t>
        <w:br/>
        <w:t xml:space="preserve">        VARCHAR workplace_domain</w:t>
        <w:br/>
        <w:t xml:space="preserve">        INTEGER career_impact</w:t>
        <w:br/>
        <w:t xml:space="preserve">        INTEGER job_demand</w:t>
        <w:br/>
        <w:t xml:space="preserve">        DECIMAL salary_impact</w:t>
        <w:br/>
        <w:t xml:space="preserve">    }</w:t>
        <w:br/>
        <w:t xml:space="preserve"/>
        <w:br/>
        <w:t xml:space="preserve">    career_milestones {</w:t>
        <w:br/>
        <w:t xml:space="preserve">        UUID milestone_id PK</w:t>
        <w:br/>
        <w:t xml:space="preserve">        UUID user_id FK</w:t>
        <w:br/>
        <w:t xml:space="preserve">        VARCHAR milestone_name</w:t>
        <w:br/>
        <w:t xml:space="preserve">        VARCHAR milestone_category</w:t>
        <w:br/>
        <w:t xml:space="preserve">        DATE target_date</w:t>
        <w:br/>
        <w:t xml:space="preserve">        DATE achieved_date</w:t>
        <w:br/>
        <w:t xml:space="preserve">        DECIMAL skill_readiness</w:t>
        <w:br/>
        <w:t xml:space="preserve">    }</w:t>
        <w:br/>
        <w:t xml:space="preserve"/>
        <w:br/>
        <w:t xml:space="preserve">    workplace_applications {</w:t>
        <w:br/>
        <w:t xml:space="preserve">        UUID application_id PK</w:t>
        <w:br/>
        <w:t xml:space="preserve">        UUID user_id FK</w:t>
        <w:br/>
        <w:t xml:space="preserve">        VARCHAR application_name</w:t>
        <w:br/>
        <w:t xml:space="preserve">        VARCHAR workplace_domain</w:t>
        <w:br/>
        <w:t xml:space="preserve">        DECIMAL productivity_gain</w:t>
        <w:br/>
        <w:t xml:space="preserve">        INTEGER people_affected</w:t>
        <w:br/>
        <w:t xml:space="preserve">    }</w:t>
        <w:br/>
        <w:t xml:space="preserve"/>
        <w:br/>
        <w:t xml:space="preserve">    professional_curricula {</w:t>
        <w:br/>
        <w:t xml:space="preserve">        UUID curriculum_id PK</w:t>
        <w:br/>
        <w:t xml:space="preserve">        VARCHAR curriculum_code UK</w:t>
        <w:br/>
        <w:t xml:space="preserve">        VARCHAR title</w:t>
        <w:br/>
        <w:t xml:space="preserve">        INTEGER total_weeks</w:t>
        <w:br/>
        <w:t xml:space="preserve">        INTEGER sessions_per_week</w:t>
        <w:br/>
        <w:t xml:space="preserve">        INTEGER avg_session_minutes</w:t>
        <w:br/>
        <w:t xml:space="preserve">        DECIMAL target_efficiency</w:t>
        <w:br/>
        <w:t xml:space="preserve">        BOOLEAN mobile_first</w:t>
        <w:br/>
        <w:t xml:space="preserve">    }</w:t>
        <w:br/>
        <w:t xml:space="preserve"/>
        <w:br/>
        <w:t xml:space="preserve">    professional_modules {</w:t>
        <w:br/>
        <w:t xml:space="preserve">        UUID module_id PK</w:t>
        <w:br/>
        <w:t xml:space="preserve">        UUID curriculum_id FK</w:t>
        <w:br/>
        <w:t xml:space="preserve">        VARCHAR code</w:t>
        <w:br/>
        <w:t xml:space="preserve">        VARCHAR title</w:t>
        <w:br/>
        <w:t xml:space="preserve">    }</w:t>
        <w:br/>
        <w:t xml:space="preserve"/>
        <w:br/>
        <w:t xml:space="preserve">    professional_components {</w:t>
        <w:br/>
        <w:t xml:space="preserve">        UUID component_id PK</w:t>
        <w:br/>
        <w:t xml:space="preserve">        UUID module_id FK</w:t>
        <w:br/>
        <w:t xml:space="preserve">        VARCHAR code</w:t>
        <w:br/>
        <w:t xml:space="preserve">        VARCHAR title</w:t>
        <w:br/>
        <w:t xml:space="preserve">    }</w:t>
        <w:br/>
        <w:t xml:space="preserve"/>
        <w:br/>
        <w:t xml:space="preserve">    professional_topics {</w:t>
        <w:br/>
        <w:t xml:space="preserve">        UUID topic_id PK</w:t>
        <w:br/>
        <w:t xml:space="preserve">        UUID component_id FK</w:t>
        <w:br/>
        <w:t xml:space="preserve">        VARCHAR code</w:t>
        <w:br/>
        <w:t xml:space="preserve">        VARCHAR title</w:t>
        <w:br/>
        <w:t xml:space="preserve">    }</w:t>
        <w:br/>
        <w:t xml:space="preserve"/>
        <w:br/>
        <w:t xml:space="preserve">    professional_learning_units {</w:t>
        <w:br/>
        <w:t xml:space="preserve">        UUID unit_id PK</w:t>
        <w:br/>
        <w:t xml:space="preserve">        UUID topic_id FK</w:t>
        <w:br/>
        <w:t xml:space="preserve">        VARCHAR code</w:t>
        <w:br/>
        <w:t xml:space="preserve">        VARCHAR title</w:t>
        <w:br/>
        <w:t xml:space="preserve">        INTEGER estimated_minutes</w:t>
        <w:br/>
        <w:t xml:space="preserve">    }</w:t>
        <w:br/>
        <w:t xml:space="preserve"/>
        <w:br/>
        <w:t xml:space="preserve">    professional_content {</w:t>
        <w:br/>
        <w:t xml:space="preserve">        UUID content_id PK</w:t>
        <w:br/>
        <w:t xml:space="preserve">        UUID unit_id FK</w:t>
        <w:br/>
        <w:t xml:space="preserve">        VARCHAR title</w:t>
        <w:br/>
        <w:t xml:space="preserve">        VARCHAR format</w:t>
        <w:br/>
        <w:t xml:space="preserve">        BOOLEAN mobile_friendly</w:t>
        <w:br/>
        <w:t xml:space="preserve">        DECIMAL relevance</w:t>
        <w:br/>
        <w:t xml:space="preserve">    }</w:t>
        <w:br/>
        <w:t xml:space="preserve"/>
        <w:br/>
        <w:t xml:space="preserve">    professional_ai_avatars {</w:t>
        <w:br/>
        <w:t xml:space="preserve">        UUID avatar_id PK</w:t>
        <w:br/>
        <w:t xml:space="preserve">        VARCHAR name UK</w:t>
        <w:br/>
        <w:t xml:space="preserve">        VARCHAR role</w:t>
        <w:br/>
        <w:t xml:space="preserve">        INTEGER years_experience</w:t>
        <w:br/>
        <w:t xml:space="preserve">    }</w:t>
        <w:br/>
        <w:t xml:space="preserve"/>
        <w:br/>
        <w:t xml:space="preserve">    professional_assessments {</w:t>
        <w:br/>
        <w:t xml:space="preserve">        UUID assessment_id PK</w:t>
        <w:br/>
        <w:t xml:space="preserve">        UUID unit_id FK</w:t>
        <w:br/>
        <w:t xml:space="preserve">        VARCHAR code</w:t>
        <w:br/>
        <w:t xml:space="preserve">        VARCHAR title</w:t>
        <w:br/>
        <w:t xml:space="preserve">    }</w:t>
        <w:br/>
        <w:t xml:space="preserve"/>
        <w:br/>
        <w:t xml:space="preserve">    professional_progress {</w:t>
        <w:br/>
        <w:t xml:space="preserve">        UUID progress_id PK</w:t>
        <w:br/>
        <w:t xml:space="preserve">        UUID user_id FK</w:t>
        <w:br/>
        <w:t xml:space="preserve">        UUID unit_id FK</w:t>
        <w:br/>
        <w:t xml:space="preserve">        DECIMAL completion_percentage</w:t>
        <w:br/>
        <w:t xml:space="preserve">        DECIMAL efficiency_score</w:t>
        <w:br/>
        <w:t xml:space="preserve">    }</w:t>
        <w:br/>
        <w:t xml:space="preserve"/>
        <w:br/>
        <w:t xml:space="preserve">    professional_profiles ||--o{ career_milestones : "has"</w:t>
        <w:br/>
        <w:t xml:space="preserve">    professional_profiles ||--o{ workplace_applications : "executes"</w:t>
        <w:br/>
        <w:t xml:space="preserve">    professional_profiles ||--o{ professional_progress : "engages_in"</w:t>
        <w:br/>
        <w:t xml:space="preserve">    professional_profiles ||--o{ professional_skills : "develops"</w:t>
        <w:br/>
        <w:t xml:space="preserve"/>
        <w:br/>
        <w:t xml:space="preserve">    professional_curricula ||--o{ professional_modules : "includes"</w:t>
        <w:br/>
        <w:t xml:space="preserve">    professional_modules ||--o{ professional_components : "includes"</w:t>
        <w:br/>
        <w:t xml:space="preserve">    professional_components ||--o{ professional_topics : "includes"</w:t>
        <w:br/>
        <w:t xml:space="preserve">    professional_topics ||--o{ professional_learning_units : "includes"</w:t>
        <w:br/>
        <w:t xml:space="preserve">    professional_learning_units ||--o{ professional_content : "has"</w:t>
        <w:br/>
        <w:t xml:space="preserve">    professional_learning_units ||--o{ professional_assessments : "assesses"</w:t>
        <w:br/>
        <w:t xml:space="preserve"/>
        <w:br/>
        <w:t xml:space="preserve">    professional_ai_avatars ||--o{ professional_progress : "guides"</w:t>
        <w:br/>
        <w:t xml:space="preserve"/>
        <w:br/>
        <w:t xml:space="preserve">    professional_skills ||--o{ career_milestones : "required_for"</w:t>
        <w:br/>
        <w:t xml:space="preserve">    professional_skills ||--o{ workplace_applications : "used_in"</w:t>
        <w:br/>
        <w:t xml:space="preserve">    professional_skills ||--o{ professional_content : "tagged_in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Credibility-Building Graduate Academic Platform Schem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graduate_profiles {</w:t>
        <w:br/>
        <w:t xml:space="preserve">        UUID profile_id PK</w:t>
        <w:br/>
        <w:t xml:space="preserve">        UUID user_id UK</w:t>
        <w:br/>
        <w:t xml:space="preserve">        VARCHAR full_name</w:t>
        <w:br/>
        <w:t xml:space="preserve">        VARCHAR academic_email</w:t>
        <w:br/>
        <w:t xml:space="preserve">        VARCHAR institution_name</w:t>
        <w:br/>
        <w:t xml:space="preserve">        VARCHAR department</w:t>
        <w:br/>
        <w:t xml:space="preserve">        VARCHAR graduate_program</w:t>
        <w:br/>
        <w:t xml:space="preserve">        DATE program_start_date</w:t>
        <w:br/>
        <w:t xml:space="preserve">        DATE expected_completion_date</w:t>
        <w:br/>
        <w:t xml:space="preserve">        VARCHAR advisor_name</w:t>
        <w:br/>
        <w:t xml:space="preserve">        TEXT dissertation_topic</w:t>
        <w:br/>
        <w:t xml:space="preserve">        INTEGER h_index</w:t>
        <w:br/>
        <w:t xml:space="preserve">        INTEGER citation_count</w:t>
        <w:br/>
        <w:t xml:space="preserve">        INTEGER publication_count</w:t>
        <w:br/>
        <w:t xml:space="preserve">    }</w:t>
        <w:br/>
        <w:t xml:space="preserve"/>
        <w:br/>
        <w:t xml:space="preserve">    research_projects {</w:t>
        <w:br/>
        <w:t xml:space="preserve">        UUID project_id PK</w:t>
        <w:br/>
        <w:t xml:space="preserve">        UUID user_id FK</w:t>
        <w:br/>
        <w:t xml:space="preserve">        VARCHAR project_title</w:t>
        <w:br/>
        <w:t xml:space="preserve">        VARCHAR project_type</w:t>
        <w:br/>
        <w:t xml:space="preserve">        VARCHAR research_domain</w:t>
        <w:br/>
        <w:t xml:space="preserve">        VARCHAR methodology</w:t>
        <w:br/>
        <w:t xml:space="preserve">        TEXT project_description</w:t>
        <w:br/>
        <w:t xml:space="preserve">        DATE start_date</w:t>
        <w:br/>
        <w:t xml:space="preserve">        DATE expected_completion_date</w:t>
        <w:br/>
        <w:t xml:space="preserve">        DECIMAL progress_percentage</w:t>
        <w:br/>
        <w:t xml:space="preserve">        INTEGER publications_planned</w:t>
        <w:br/>
        <w:t xml:space="preserve">        INTEGER publications_generated</w:t>
        <w:br/>
        <w:t xml:space="preserve">    }</w:t>
        <w:br/>
        <w:t xml:space="preserve"/>
        <w:br/>
        <w:t xml:space="preserve">    academic_publications {</w:t>
        <w:br/>
        <w:t xml:space="preserve">        UUID publication_id PK</w:t>
        <w:br/>
        <w:t xml:space="preserve">        UUID user_id FK</w:t>
        <w:br/>
        <w:t xml:space="preserve">        UUID project_id FK</w:t>
        <w:br/>
        <w:t xml:space="preserve">        VARCHAR title</w:t>
        <w:br/>
        <w:t xml:space="preserve">        VARCHAR publication_type</w:t>
        <w:br/>
        <w:t xml:space="preserve">        TEXT abstract</w:t>
        <w:br/>
        <w:t xml:space="preserve">        INTEGER author_position</w:t>
        <w:br/>
        <w:t xml:space="preserve">        JSONB co_authors</w:t>
        <w:br/>
        <w:t xml:space="preserve">        VARCHAR venue_name</w:t>
        <w:br/>
        <w:t xml:space="preserve">        DATE publication_date</w:t>
        <w:br/>
        <w:t xml:space="preserve">        INTEGER citation_count</w:t>
        <w:br/>
        <w:t xml:space="preserve">        VARCHAR publication_status</w:t>
        <w:br/>
        <w:t xml:space="preserve">    }</w:t>
        <w:br/>
        <w:t xml:space="preserve"/>
        <w:br/>
        <w:t xml:space="preserve">    conference_participation {</w:t>
        <w:br/>
        <w:t xml:space="preserve">        UUID participation_id PK</w:t>
        <w:br/>
        <w:t xml:space="preserve">        UUID user_id FK</w:t>
        <w:br/>
        <w:t xml:space="preserve">        UUID publication_id FK</w:t>
        <w:br/>
        <w:t xml:space="preserve">        VARCHAR conference_name</w:t>
        <w:br/>
        <w:t xml:space="preserve">        INTEGER conference_year</w:t>
        <w:br/>
        <w:t xml:space="preserve">        VARCHAR location</w:t>
        <w:br/>
        <w:t xml:space="preserve">        VARCHAR participation_type</w:t>
        <w:br/>
        <w:t xml:space="preserve">        VARCHAR presentation_type</w:t>
        <w:br/>
        <w:t xml:space="preserve">        INTEGER networking_contacts_made</w:t>
        <w:br/>
        <w:t xml:space="preserve">    }</w:t>
        <w:br/>
        <w:t xml:space="preserve"/>
        <w:br/>
        <w:t xml:space="preserve">    graduate_thesis_work {</w:t>
        <w:br/>
        <w:t xml:space="preserve">        UUID thesis_id PK</w:t>
        <w:br/>
        <w:t xml:space="preserve">        UUID user_id FK</w:t>
        <w:br/>
        <w:t xml:space="preserve">        UUID project_id FK</w:t>
        <w:br/>
        <w:t xml:space="preserve">        VARCHAR thesis_title</w:t>
        <w:br/>
        <w:t xml:space="preserve">        VARCHAR thesis_type</w:t>
        <w:br/>
        <w:t xml:space="preserve">        VARCHAR research_domain</w:t>
        <w:br/>
        <w:t xml:space="preserve">        INTEGER total_planned_chapters</w:t>
        <w:br/>
        <w:t xml:space="preserve">        INTEGER chapters_completed</w:t>
        <w:br/>
        <w:t xml:space="preserve">        DATE proposal_defense_date</w:t>
        <w:br/>
        <w:t xml:space="preserve">        DATE thesis_defense_date</w:t>
        <w:br/>
        <w:t xml:space="preserve">        VARCHAR defense_outcome</w:t>
        <w:br/>
        <w:t xml:space="preserve">    }</w:t>
        <w:br/>
        <w:t xml:space="preserve"/>
        <w:br/>
        <w:t xml:space="preserve">    academic_skills {</w:t>
        <w:br/>
        <w:t xml:space="preserve">        UUID skill_id PK</w:t>
        <w:br/>
        <w:t xml:space="preserve">        VARCHAR skill_code UK</w:t>
        <w:br/>
        <w:t xml:space="preserve">        VARCHAR skill_name</w:t>
        <w:br/>
        <w:t xml:space="preserve">        TEXT description</w:t>
        <w:br/>
        <w:t xml:space="preserve">        VARCHAR research_domain</w:t>
        <w:br/>
        <w:t xml:space="preserve">        VARCHAR skill_category</w:t>
        <w:br/>
        <w:t xml:space="preserve">        INTEGER academic_importance</w:t>
        <w:br/>
        <w:t xml:space="preserve">        INTEGER research_applicability</w:t>
        <w:br/>
        <w:t xml:space="preserve">    }</w:t>
        <w:br/>
        <w:t xml:space="preserve"/>
        <w:br/>
        <w:t xml:space="preserve">    graduate_skill_development {</w:t>
        <w:br/>
        <w:t xml:space="preserve">        UUID development_id PK</w:t>
        <w:br/>
        <w:t xml:space="preserve">        UUID user_id FK</w:t>
        <w:br/>
        <w:t xml:space="preserve">        UUID skill_id FK</w:t>
        <w:br/>
        <w:t xml:space="preserve">        INTEGER current_proficiency</w:t>
        <w:br/>
        <w:t xml:space="preserve">        INTEGER target_proficiency</w:t>
        <w:br/>
        <w:t xml:space="preserve">        DATE learning_start_date</w:t>
        <w:br/>
        <w:t xml:space="preserve">        INTEGER research_projects_applied</w:t>
        <w:br/>
        <w:t xml:space="preserve">        INTEGER academic_papers_utilized</w:t>
        <w:br/>
        <w:t xml:space="preserve">        BOOLEAN advisor_recognition</w:t>
        <w:br/>
        <w:t xml:space="preserve">    }</w:t>
        <w:br/>
        <w:t xml:space="preserve"/>
        <w:br/>
        <w:t xml:space="preserve">    academic_credibility_tracking {</w:t>
        <w:br/>
        <w:t xml:space="preserve">        UUID credibility_id PK</w:t>
        <w:br/>
        <w:t xml:space="preserve">        UUID user_id FK</w:t>
        <w:br/>
        <w:t xml:space="preserve">        DATE measurement_date</w:t>
        <w:br/>
        <w:t xml:space="preserve">        VARCHAR current_credibility_stage</w:t>
        <w:br/>
        <w:t xml:space="preserve">        DECIMAL credibility_score</w:t>
        <w:br/>
        <w:t xml:space="preserve">        INTEGER publications_count</w:t>
        <w:br/>
        <w:t xml:space="preserve">        INTEGER citations_received</w:t>
        <w:br/>
        <w:t xml:space="preserve">        INTEGER h_index</w:t>
        <w:br/>
        <w:t xml:space="preserve">        INTEGER conferences_presented_at</w:t>
        <w:br/>
        <w:t xml:space="preserve">    }</w:t>
        <w:br/>
        <w:t xml:space="preserve"/>
        <w:br/>
        <w:t xml:space="preserve">    graduate_profiles ||--o{ research_projects : "conducts"</w:t>
        <w:br/>
        <w:t xml:space="preserve">    graduate_profiles ||--o{ academic_publications : "authors"</w:t>
        <w:br/>
        <w:t xml:space="preserve">    graduate_profiles ||--o{ conference_participation : "presents"</w:t>
        <w:br/>
        <w:t xml:space="preserve">    graduate_profiles ||--o{ graduate_thesis_work : "completes"</w:t>
        <w:br/>
        <w:t xml:space="preserve">    graduate_profiles ||--o{ graduate_skill_development : "develops"</w:t>
        <w:br/>
        <w:t xml:space="preserve">    graduate_profiles ||--o{ academic_credibility_tracking : "builds"</w:t>
        <w:br/>
        <w:t xml:space="preserve"/>
        <w:br/>
        <w:t xml:space="preserve">    research_projects ||--o{ academic_publications : "produces"</w:t>
        <w:br/>
        <w:t xml:space="preserve">    research_projects ||--o{ graduate_thesis_work : "supports"</w:t>
        <w:br/>
        <w:t xml:space="preserve">    academic_publications ||--o{ conference_participation : "enables"</w:t>
        <w:br/>
        <w:t xml:space="preserve"/>
        <w:br/>
        <w:t xml:space="preserve">    academic_skills ||--o{ graduate_skill_development : "develops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Combined Multi-Platform Educational Ecosystem Schem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SkillMind AI Core</w:t>
        <w:br/>
        <w:t xml:space="preserve">    curriculum_modules {</w:t>
        <w:br/>
        <w:t xml:space="preserve">        UUID module_id PK</w:t>
        <w:br/>
        <w:t xml:space="preserve">        VARCHAR title</w:t>
        <w:br/>
        <w:t xml:space="preserve">        VARCHAR difficulty_level</w:t>
        <w:br/>
        <w:t xml:space="preserve">    }</w:t>
        <w:br/>
        <w:t xml:space="preserve">    </w:t>
        <w:br/>
        <w:t xml:space="preserve">    content_chunks {</w:t>
        <w:br/>
        <w:t xml:space="preserve">        UUID chunk_id PK</w:t>
        <w:br/>
        <w:t xml:space="preserve">        UUID concept_id FK</w:t>
        <w:br/>
        <w:t xml:space="preserve">        VARCHAR title</w:t>
        <w:br/>
        <w:t xml:space="preserve">        TEXT content_markdown</w:t>
        <w:br/>
        <w:t xml:space="preserve">        VARCHAR status</w:t>
        <w:br/>
        <w:t xml:space="preserve">    }</w:t>
        <w:br/>
        <w:t xml:space="preserve">    </w:t>
        <w:br/>
        <w:t xml:space="preserve">    ai_avatar_roles {</w:t>
        <w:br/>
        <w:t xml:space="preserve">        UUID role_id PK</w:t>
        <w:br/>
        <w:t xml:space="preserve">        VARCHAR role_name UK</w:t>
        <w:br/>
        <w:t xml:space="preserve">        TEXT role_description</w:t>
        <w:br/>
        <w:t xml:space="preserve">    }</w:t>
        <w:br/>
        <w:t xml:space="preserve">    </w:t>
        <w:br/>
        <w:t xml:space="preserve">    user_progress {</w:t>
        <w:br/>
        <w:t xml:space="preserve">        UUID progress_id PK</w:t>
        <w:br/>
        <w:t xml:space="preserve">        UUID user_id</w:t>
        <w:br/>
        <w:t xml:space="preserve">        UUID chunk_id FK</w:t>
        <w:br/>
        <w:t xml:space="preserve">        VARCHAR status</w:t>
        <w:br/>
        <w:t xml:space="preserve">        DECIMAL completion_percentage</w:t>
        <w:br/>
        <w:t xml:space="preserve">    }</w:t>
        <w:br/>
        <w:t xml:space="preserve"/>
        <w:br/>
        <w:t xml:space="preserve">    %% Professional Education Platform</w:t>
        <w:br/>
        <w:t xml:space="preserve">    professional_profiles {</w:t>
        <w:br/>
        <w:t xml:space="preserve">        UUID profile_id PK</w:t>
        <w:br/>
        <w:t xml:space="preserve">        UUID user_id UK</w:t>
        <w:br/>
        <w:t xml:space="preserve">        VARCHAR full_name</w:t>
        <w:br/>
        <w:t xml:space="preserve">        VARCHAR job_title</w:t>
        <w:br/>
        <w:t xml:space="preserve">        VARCHAR industry</w:t>
        <w:br/>
        <w:t xml:space="preserve">    }</w:t>
        <w:br/>
        <w:t xml:space="preserve">    </w:t>
        <w:br/>
        <w:t xml:space="preserve">    professional_curricula {</w:t>
        <w:br/>
        <w:t xml:space="preserve">        UUID curriculum_id PK</w:t>
        <w:br/>
        <w:t xml:space="preserve">        VARCHAR title</w:t>
        <w:br/>
        <w:t xml:space="preserve">        BOOLEAN mobile_first</w:t>
        <w:br/>
        <w:t xml:space="preserve">    }</w:t>
        <w:br/>
        <w:t xml:space="preserve">    </w:t>
        <w:br/>
        <w:t xml:space="preserve">    career_milestones {</w:t>
        <w:br/>
        <w:t xml:space="preserve">        UUID milestone_id PK</w:t>
        <w:br/>
        <w:t xml:space="preserve">        UUID user_id FK</w:t>
        <w:br/>
        <w:t xml:space="preserve">        VARCHAR milestone_name</w:t>
        <w:br/>
        <w:t xml:space="preserve">        DATE target_date</w:t>
        <w:br/>
        <w:t xml:space="preserve">    }</w:t>
        <w:br/>
        <w:t xml:space="preserve">    </w:t>
        <w:br/>
        <w:t xml:space="preserve">    workplace_applications {</w:t>
        <w:br/>
        <w:t xml:space="preserve">        UUID application_id PK</w:t>
        <w:br/>
        <w:t xml:space="preserve">        UUID user_id FK</w:t>
        <w:br/>
        <w:t xml:space="preserve">        VARCHAR application_name</w:t>
        <w:br/>
        <w:t xml:space="preserve">        DECIMAL productivity_gain</w:t>
        <w:br/>
        <w:t xml:space="preserve">    }</w:t>
        <w:br/>
        <w:t xml:space="preserve"/>
        <w:br/>
        <w:t xml:space="preserve">    %% Graduate Academic Platform</w:t>
        <w:br/>
        <w:t xml:space="preserve">    graduate_profiles {</w:t>
        <w:br/>
        <w:t xml:space="preserve">        UUID profile_id PK</w:t>
        <w:br/>
        <w:t xml:space="preserve">        UUID user_id UK</w:t>
        <w:br/>
        <w:t xml:space="preserve">        VARCHAR full_name</w:t>
        <w:br/>
        <w:t xml:space="preserve">        VARCHAR institution_name</w:t>
        <w:br/>
        <w:t xml:space="preserve">        INTEGER h_index</w:t>
        <w:br/>
        <w:t xml:space="preserve">        INTEGER citation_count</w:t>
        <w:br/>
        <w:t xml:space="preserve">    }</w:t>
        <w:br/>
        <w:t xml:space="preserve">    </w:t>
        <w:br/>
        <w:t xml:space="preserve">    research_projects {</w:t>
        <w:br/>
        <w:t xml:space="preserve">        UUID project_id PK</w:t>
        <w:br/>
        <w:t xml:space="preserve">        UUID user_id FK</w:t>
        <w:br/>
        <w:t xml:space="preserve">        VARCHAR project_title</w:t>
        <w:br/>
        <w:t xml:space="preserve">        VARCHAR research_domain</w:t>
        <w:br/>
        <w:t xml:space="preserve">    }</w:t>
        <w:br/>
        <w:t xml:space="preserve">    </w:t>
        <w:br/>
        <w:t xml:space="preserve">    academic_publications {</w:t>
        <w:br/>
        <w:t xml:space="preserve">        UUID publication_id PK</w:t>
        <w:br/>
        <w:t xml:space="preserve">        UUID user_id FK</w:t>
        <w:br/>
        <w:t xml:space="preserve">        VARCHAR title</w:t>
        <w:br/>
        <w:t xml:space="preserve">        INTEGER citation_count</w:t>
        <w:br/>
        <w:t xml:space="preserve">    }</w:t>
        <w:br/>
        <w:t xml:space="preserve">    </w:t>
        <w:br/>
        <w:t xml:space="preserve">    academic_credibility_tracking {</w:t>
        <w:br/>
        <w:t xml:space="preserve">        UUID credibility_id PK</w:t>
        <w:br/>
        <w:t xml:space="preserve">        UUID user_id FK</w:t>
        <w:br/>
        <w:t xml:space="preserve">        DECIMAL credibility_score</w:t>
        <w:br/>
        <w:t xml:space="preserve">        INTEGER publications_count</w:t>
        <w:br/>
        <w:t xml:space="preserve">    }</w:t>
        <w:br/>
        <w:t xml:space="preserve"/>
        <w:br/>
        <w:t xml:space="preserve">    %% Cross-Platform Relationships</w:t>
        <w:br/>
        <w:t xml:space="preserve">    curriculum_modules ||--o{ content_chunks : "contains"</w:t>
        <w:br/>
        <w:t xml:space="preserve">    ai_avatar_roles ||--o{ user_progress : "guides"</w:t>
        <w:br/>
        <w:t xml:space="preserve">    content_chunks ||--o{ user_progress : "tracked_in"</w:t>
        <w:br/>
        <w:t xml:space="preserve">    </w:t>
        <w:br/>
        <w:t xml:space="preserve">    professional_profiles ||--o{ career_milestones : "has"</w:t>
        <w:br/>
        <w:t xml:space="preserve">    professional_profiles ||--o{ workplace_applications : "executes"</w:t>
        <w:br/>
        <w:t xml:space="preserve">    professional_curricula ||--o{ professional_profiles : "trains"</w:t>
        <w:br/>
        <w:t xml:space="preserve">    </w:t>
        <w:br/>
        <w:t xml:space="preserve">    graduate_profiles ||--o{ research_projects : "conducts"</w:t>
        <w:br/>
        <w:t xml:space="preserve">    graduate_profiles ||--o{ academic_publications : "authors"</w:t>
        <w:br/>
        <w:t xml:space="preserve">    graduate_profiles ||--o{ academic_credibility_tracking : "builds"</w:t>
        <w:br/>
        <w:t xml:space="preserve">    research_projects ||--o{ academic_publications : "produces"</w:t>
        <w:br/>
        <w:t xml:space="preserve"/>
        <w:br/>
        <w:t xml:space="preserve">    %% Inter-platform Connections (conceptual)</w:t>
        <w:br/>
        <w:t xml:space="preserve">    user_progress ||--o{ professional_profiles : "user_link"</w:t>
        <w:br/>
        <w:t xml:space="preserve">    user_progress ||--o{ graduate_profiles : "user_link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chema Comparison Summa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Difference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killMind AI</w:t>
      </w:r>
      <w:r>
        <w:rPr>
          <w:rFonts w:eastAsia="inter" w:cs="inter" w:ascii="inter" w:hAnsi="inter"/>
          <w:color w:val="000000"/>
          <w:sz w:val="21"/>
        </w:rPr>
        <w:t xml:space="preserve">: Focus on universal content with AI avatar personalization and vector embedding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fessional Platform</w:t>
      </w:r>
      <w:r>
        <w:rPr>
          <w:rFonts w:eastAsia="inter" w:cs="inter" w:ascii="inter" w:hAnsi="inter"/>
          <w:color w:val="000000"/>
          <w:sz w:val="21"/>
        </w:rPr>
        <w:t xml:space="preserve">: Emphasis on career advancement, workplace applications, and mobile-first learni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aduate Platform</w:t>
      </w:r>
      <w:r>
        <w:rPr>
          <w:rFonts w:eastAsia="inter" w:cs="inter" w:ascii="inter" w:hAnsi="inter"/>
          <w:color w:val="000000"/>
          <w:sz w:val="21"/>
        </w:rPr>
        <w:t xml:space="preserve">: Academic credibility building, research projects, publications, and thesis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Element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-centric design with progress track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I avatar guidance system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erarchical content organiz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essment and evaluation system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kill development tracking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3T20:16:48.001Z</dcterms:created>
  <dcterms:modified xsi:type="dcterms:W3CDTF">2025-09-13T20:16:48.001Z</dcterms:modified>
</cp:coreProperties>
</file>